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05993" w14:textId="7DDE0BE4" w:rsidR="004B7B7D" w:rsidRPr="00862B6D" w:rsidRDefault="004B7B7D" w:rsidP="004B7B7D">
      <w:pPr>
        <w:jc w:val="center"/>
        <w:rPr>
          <w:rFonts w:ascii="Times New Roman" w:hAnsi="Times New Roman"/>
        </w:rPr>
      </w:pPr>
    </w:p>
    <w:p w14:paraId="74E28C87" w14:textId="3E05C186" w:rsidR="004B7B7D" w:rsidRPr="00862B6D" w:rsidRDefault="0023685C" w:rsidP="00362332">
      <w:pPr>
        <w:jc w:val="center"/>
        <w:rPr>
          <w:rFonts w:ascii="Times New Roman" w:hAnsi="Times New Roman"/>
          <w:b/>
        </w:rPr>
      </w:pPr>
      <w:r w:rsidRPr="0023685C">
        <w:rPr>
          <w:rFonts w:ascii="Times New Roman" w:hAnsi="Times New Roman"/>
          <w:b/>
        </w:rPr>
        <w:t>MEETING NOTICE</w:t>
      </w:r>
    </w:p>
    <w:p w14:paraId="3235FF7F" w14:textId="77777777" w:rsidR="004B7B7D" w:rsidRPr="00862B6D" w:rsidRDefault="004B7B7D" w:rsidP="004B7B7D">
      <w:pPr>
        <w:rPr>
          <w:rFonts w:ascii="Times New Roman" w:hAnsi="Times New Roman"/>
          <w:b/>
        </w:rPr>
      </w:pPr>
    </w:p>
    <w:p w14:paraId="005E65A0" w14:textId="77777777" w:rsidR="0023685C" w:rsidRPr="0023685C" w:rsidRDefault="0023685C" w:rsidP="0023685C">
      <w:pPr>
        <w:rPr>
          <w:rFonts w:ascii="Times New Roman" w:hAnsi="Times New Roman"/>
        </w:rPr>
      </w:pPr>
    </w:p>
    <w:p w14:paraId="39F0CA61" w14:textId="550AFBBD" w:rsidR="006C2183" w:rsidRDefault="006C2183" w:rsidP="006C2183">
      <w:pPr>
        <w:rPr>
          <w:rFonts w:ascii="Times New Roman" w:hAnsi="Times New Roman"/>
        </w:rPr>
      </w:pPr>
      <w:r w:rsidRPr="0023685C">
        <w:rPr>
          <w:rFonts w:ascii="Times New Roman" w:hAnsi="Times New Roman"/>
        </w:rPr>
        <w:t xml:space="preserve">Notice is hereby given that Council Member </w:t>
      </w:r>
      <w:r>
        <w:rPr>
          <w:rFonts w:ascii="Times New Roman" w:hAnsi="Times New Roman"/>
        </w:rPr>
        <w:t xml:space="preserve">Matt Carlucci </w:t>
      </w:r>
      <w:r w:rsidR="004D7207">
        <w:rPr>
          <w:rFonts w:ascii="Times New Roman" w:hAnsi="Times New Roman"/>
        </w:rPr>
        <w:t>will meet with</w:t>
      </w:r>
      <w:r>
        <w:rPr>
          <w:rFonts w:ascii="Times New Roman" w:hAnsi="Times New Roman"/>
        </w:rPr>
        <w:t xml:space="preserve"> Council Member</w:t>
      </w:r>
      <w:r w:rsidR="001E49D1">
        <w:rPr>
          <w:rFonts w:ascii="Times New Roman" w:hAnsi="Times New Roman"/>
        </w:rPr>
        <w:t xml:space="preserve"> Mike Gay</w:t>
      </w:r>
      <w:r>
        <w:rPr>
          <w:rFonts w:ascii="Times New Roman" w:hAnsi="Times New Roman"/>
        </w:rPr>
        <w:t xml:space="preserve"> on </w:t>
      </w:r>
      <w:r w:rsidR="001E49D1">
        <w:rPr>
          <w:rFonts w:ascii="Times New Roman" w:hAnsi="Times New Roman"/>
          <w:b/>
          <w:bCs/>
        </w:rPr>
        <w:t>Monday</w:t>
      </w:r>
      <w:r w:rsidRPr="00585AB5">
        <w:rPr>
          <w:rFonts w:ascii="Times New Roman" w:hAnsi="Times New Roman"/>
          <w:b/>
          <w:bCs/>
        </w:rPr>
        <w:t xml:space="preserve">, </w:t>
      </w:r>
      <w:r w:rsidR="001E49D1">
        <w:rPr>
          <w:rFonts w:ascii="Times New Roman" w:hAnsi="Times New Roman"/>
          <w:b/>
          <w:bCs/>
        </w:rPr>
        <w:t>October 23</w:t>
      </w:r>
      <w:r w:rsidRPr="00585AB5">
        <w:rPr>
          <w:rFonts w:ascii="Times New Roman" w:hAnsi="Times New Roman"/>
          <w:b/>
          <w:bCs/>
        </w:rPr>
        <w:t>, 202</w:t>
      </w:r>
      <w:r w:rsidR="004D7207">
        <w:rPr>
          <w:rFonts w:ascii="Times New Roman" w:hAnsi="Times New Roman"/>
          <w:b/>
          <w:bCs/>
        </w:rPr>
        <w:t>3</w:t>
      </w:r>
      <w:r w:rsidRPr="00585AB5">
        <w:rPr>
          <w:rFonts w:ascii="Times New Roman" w:hAnsi="Times New Roman"/>
          <w:b/>
          <w:bCs/>
        </w:rPr>
        <w:t xml:space="preserve">, at </w:t>
      </w:r>
      <w:r w:rsidR="001E49D1">
        <w:rPr>
          <w:rFonts w:ascii="Times New Roman" w:hAnsi="Times New Roman"/>
          <w:b/>
          <w:bCs/>
        </w:rPr>
        <w:t>2</w:t>
      </w:r>
      <w:r w:rsidR="00C52106">
        <w:rPr>
          <w:rFonts w:ascii="Times New Roman" w:hAnsi="Times New Roman"/>
          <w:b/>
          <w:bCs/>
        </w:rPr>
        <w:t>:</w:t>
      </w:r>
      <w:r w:rsidR="009973ED">
        <w:rPr>
          <w:rFonts w:ascii="Times New Roman" w:hAnsi="Times New Roman"/>
          <w:b/>
          <w:bCs/>
        </w:rPr>
        <w:t>3</w:t>
      </w:r>
      <w:r w:rsidR="00C52106">
        <w:rPr>
          <w:rFonts w:ascii="Times New Roman" w:hAnsi="Times New Roman"/>
          <w:b/>
          <w:bCs/>
        </w:rPr>
        <w:t>0</w:t>
      </w:r>
      <w:r w:rsidRPr="00585AB5">
        <w:rPr>
          <w:rFonts w:ascii="Times New Roman" w:hAnsi="Times New Roman"/>
          <w:b/>
          <w:bCs/>
        </w:rPr>
        <w:t xml:space="preserve"> </w:t>
      </w:r>
      <w:r w:rsidR="009973ED">
        <w:rPr>
          <w:rFonts w:ascii="Times New Roman" w:hAnsi="Times New Roman"/>
          <w:b/>
          <w:bCs/>
        </w:rPr>
        <w:t>p</w:t>
      </w:r>
      <w:r w:rsidRPr="00585AB5">
        <w:rPr>
          <w:rFonts w:ascii="Times New Roman" w:hAnsi="Times New Roman"/>
          <w:b/>
          <w:bCs/>
        </w:rPr>
        <w:t xml:space="preserve">m </w:t>
      </w:r>
      <w:r w:rsidR="004D7207" w:rsidRPr="00776869">
        <w:rPr>
          <w:rFonts w:ascii="Times New Roman" w:hAnsi="Times New Roman"/>
        </w:rPr>
        <w:t xml:space="preserve">in the </w:t>
      </w:r>
      <w:r w:rsidR="001E49D1">
        <w:rPr>
          <w:rFonts w:ascii="Times New Roman" w:hAnsi="Times New Roman"/>
        </w:rPr>
        <w:t>Don Davis</w:t>
      </w:r>
      <w:r w:rsidR="004D7207" w:rsidRPr="00776869">
        <w:rPr>
          <w:rFonts w:ascii="Times New Roman" w:hAnsi="Times New Roman"/>
        </w:rPr>
        <w:t xml:space="preserve"> Room</w:t>
      </w:r>
      <w:r w:rsidR="00782E20" w:rsidRPr="00782E20">
        <w:rPr>
          <w:rFonts w:ascii="Times New Roman" w:hAnsi="Times New Roman"/>
        </w:rPr>
        <w:t xml:space="preserve"> </w:t>
      </w:r>
      <w:r w:rsidR="004D7207">
        <w:rPr>
          <w:rFonts w:ascii="Times New Roman" w:hAnsi="Times New Roman"/>
        </w:rPr>
        <w:t xml:space="preserve">in City Hall </w:t>
      </w:r>
      <w:r w:rsidR="00782E20" w:rsidRPr="00782E20">
        <w:rPr>
          <w:rFonts w:ascii="Times New Roman" w:hAnsi="Times New Roman"/>
        </w:rPr>
        <w:t xml:space="preserve">located at </w:t>
      </w:r>
      <w:r w:rsidR="004D7207">
        <w:rPr>
          <w:rFonts w:ascii="Times New Roman" w:hAnsi="Times New Roman"/>
        </w:rPr>
        <w:t>117 West Duval Street</w:t>
      </w:r>
      <w:r w:rsidRPr="00782E20">
        <w:rPr>
          <w:rFonts w:ascii="Times New Roman" w:hAnsi="Times New Roman"/>
        </w:rPr>
        <w:t>,</w:t>
      </w:r>
      <w:r w:rsidRPr="001E0BD7">
        <w:t xml:space="preserve"> </w:t>
      </w:r>
      <w:r w:rsidR="00C52106">
        <w:rPr>
          <w:rFonts w:ascii="Times New Roman" w:hAnsi="Times New Roman"/>
        </w:rPr>
        <w:t xml:space="preserve">discuss </w:t>
      </w:r>
      <w:r w:rsidR="001E49D1">
        <w:rPr>
          <w:rFonts w:ascii="Times New Roman" w:hAnsi="Times New Roman"/>
        </w:rPr>
        <w:t>each Council Member’s upcoming</w:t>
      </w:r>
      <w:r w:rsidR="00D113F5">
        <w:rPr>
          <w:rFonts w:ascii="Times New Roman" w:hAnsi="Times New Roman"/>
        </w:rPr>
        <w:t xml:space="preserve"> </w:t>
      </w:r>
      <w:r w:rsidR="00C52106">
        <w:rPr>
          <w:rFonts w:ascii="Times New Roman" w:hAnsi="Times New Roman"/>
        </w:rPr>
        <w:t>legislative priorities</w:t>
      </w:r>
      <w:r w:rsidR="001E49D1">
        <w:rPr>
          <w:rFonts w:ascii="Times New Roman" w:hAnsi="Times New Roman"/>
        </w:rPr>
        <w:t>.</w:t>
      </w:r>
      <w:r w:rsidR="00930167">
        <w:rPr>
          <w:rFonts w:ascii="Times New Roman" w:hAnsi="Times New Roman"/>
        </w:rPr>
        <w:t xml:space="preserve"> </w:t>
      </w:r>
    </w:p>
    <w:p w14:paraId="6590CA52" w14:textId="77777777" w:rsidR="006C2183" w:rsidRDefault="006C2183" w:rsidP="006C2183">
      <w:pPr>
        <w:rPr>
          <w:rFonts w:ascii="Times New Roman" w:hAnsi="Times New Roman"/>
        </w:rPr>
      </w:pPr>
    </w:p>
    <w:p w14:paraId="7C4FEE2B" w14:textId="77777777" w:rsidR="001E49D1" w:rsidRPr="00CA21EE" w:rsidRDefault="001E49D1" w:rsidP="001E49D1">
      <w:pPr>
        <w:rPr>
          <w:rFonts w:ascii="Times New Roman" w:hAnsi="Times New Roman"/>
        </w:rPr>
      </w:pPr>
      <w:r w:rsidRPr="00CA21EE">
        <w:rPr>
          <w:rFonts w:ascii="Times New Roman" w:hAnsi="Times New Roman"/>
        </w:rPr>
        <w:t xml:space="preserve">Please contact </w:t>
      </w:r>
      <w:r>
        <w:rPr>
          <w:rFonts w:ascii="Times New Roman" w:hAnsi="Times New Roman"/>
        </w:rPr>
        <w:t>Cory Armstrong</w:t>
      </w:r>
      <w:r w:rsidRPr="00CA21EE">
        <w:rPr>
          <w:rFonts w:ascii="Times New Roman" w:hAnsi="Times New Roman"/>
        </w:rPr>
        <w:t xml:space="preserve">, Executive Council Assistant, </w:t>
      </w:r>
      <w:r>
        <w:rPr>
          <w:rFonts w:ascii="Times New Roman" w:hAnsi="Times New Roman"/>
        </w:rPr>
        <w:t>At-Large Group 4</w:t>
      </w:r>
      <w:r w:rsidRPr="00CA21EE">
        <w:rPr>
          <w:rFonts w:ascii="Times New Roman" w:hAnsi="Times New Roman"/>
        </w:rPr>
        <w:t xml:space="preserve"> at (904) 255-51</w:t>
      </w:r>
      <w:r>
        <w:rPr>
          <w:rFonts w:ascii="Times New Roman" w:hAnsi="Times New Roman"/>
        </w:rPr>
        <w:t>59</w:t>
      </w:r>
      <w:r w:rsidRPr="00CA21EE">
        <w:rPr>
          <w:rFonts w:ascii="Times New Roman" w:hAnsi="Times New Roman"/>
        </w:rPr>
        <w:t xml:space="preserve"> for additional information or correspondence.</w:t>
      </w:r>
    </w:p>
    <w:p w14:paraId="1F5A6293" w14:textId="77777777" w:rsidR="00362332" w:rsidRPr="00362332" w:rsidRDefault="00362332" w:rsidP="00362332">
      <w:pPr>
        <w:rPr>
          <w:rFonts w:ascii="Times New Roman" w:hAnsi="Times New Roman"/>
          <w:szCs w:val="24"/>
        </w:rPr>
      </w:pPr>
    </w:p>
    <w:p w14:paraId="69845148" w14:textId="49FBC35C" w:rsidR="00362332" w:rsidRPr="00362332" w:rsidRDefault="00362332" w:rsidP="00362332">
      <w:pPr>
        <w:rPr>
          <w:rFonts w:ascii="Times New Roman" w:hAnsi="Times New Roman"/>
          <w:b/>
          <w:bCs/>
          <w:szCs w:val="24"/>
        </w:rPr>
      </w:pPr>
      <w:r w:rsidRPr="00362332">
        <w:rPr>
          <w:rFonts w:ascii="Times New Roman" w:hAnsi="Times New Roman"/>
          <w:b/>
          <w:bCs/>
          <w:szCs w:val="24"/>
        </w:rPr>
        <w:t>Accommodation Request</w:t>
      </w:r>
      <w:r>
        <w:rPr>
          <w:rFonts w:ascii="Times New Roman" w:hAnsi="Times New Roman"/>
          <w:b/>
          <w:bCs/>
          <w:szCs w:val="24"/>
        </w:rPr>
        <w:t>s</w:t>
      </w:r>
      <w:r w:rsidRPr="00362332">
        <w:rPr>
          <w:rFonts w:ascii="Times New Roman" w:hAnsi="Times New Roman"/>
          <w:b/>
          <w:bCs/>
          <w:szCs w:val="24"/>
        </w:rPr>
        <w:t>:</w:t>
      </w:r>
    </w:p>
    <w:p w14:paraId="142F139F" w14:textId="5DFB3974" w:rsidR="00362332" w:rsidRPr="00362332" w:rsidRDefault="00362332" w:rsidP="00362332">
      <w:pPr>
        <w:rPr>
          <w:rFonts w:ascii="Times New Roman" w:hAnsi="Times New Roman"/>
          <w:szCs w:val="24"/>
        </w:rPr>
      </w:pPr>
      <w:r w:rsidRPr="00362332">
        <w:rPr>
          <w:rFonts w:ascii="Times New Roman" w:hAnsi="Times New Roman"/>
          <w:szCs w:val="24"/>
        </w:rPr>
        <w:t>Pursuant to the American with Disabilities Act, accommodations for persons with disabilities are available upon request.  Please allow 1-2 business days</w:t>
      </w:r>
      <w:r>
        <w:rPr>
          <w:rFonts w:ascii="Times New Roman" w:hAnsi="Times New Roman"/>
          <w:szCs w:val="24"/>
        </w:rPr>
        <w:t xml:space="preserve"> for a</w:t>
      </w:r>
      <w:r w:rsidRPr="00362332">
        <w:rPr>
          <w:rFonts w:ascii="Times New Roman" w:hAnsi="Times New Roman"/>
          <w:szCs w:val="24"/>
        </w:rPr>
        <w:t xml:space="preserve"> notification to process; last-minute requests will be accepted but may not be possible to fulfill. Please contact Disabled Services Division at: VM (904) 255-5466, TTY (904) 255-5475, or email your request to </w:t>
      </w:r>
      <w:hyperlink r:id="rId6" w:history="1">
        <w:r w:rsidRPr="00BB1CAA">
          <w:rPr>
            <w:rStyle w:val="Hyperlink"/>
            <w:rFonts w:ascii="Times New Roman" w:hAnsi="Times New Roman"/>
            <w:szCs w:val="24"/>
          </w:rPr>
          <w:t>KaraT@coj.net</w:t>
        </w:r>
      </w:hyperlink>
      <w:r>
        <w:rPr>
          <w:rFonts w:ascii="Times New Roman" w:hAnsi="Times New Roman"/>
          <w:szCs w:val="24"/>
        </w:rPr>
        <w:t>.</w:t>
      </w:r>
    </w:p>
    <w:p w14:paraId="6D1073C8" w14:textId="77777777" w:rsidR="00362332" w:rsidRPr="00362332" w:rsidRDefault="00362332" w:rsidP="00362332">
      <w:pPr>
        <w:rPr>
          <w:rFonts w:ascii="Times New Roman" w:hAnsi="Times New Roman"/>
          <w:szCs w:val="24"/>
        </w:rPr>
      </w:pPr>
    </w:p>
    <w:p w14:paraId="2B36A243" w14:textId="54CB59F2" w:rsidR="00362332" w:rsidRPr="00362332" w:rsidRDefault="00362332" w:rsidP="00362332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C/</w:t>
      </w:r>
      <w:r w:rsidR="001E49D1">
        <w:rPr>
          <w:rFonts w:ascii="Times New Roman" w:hAnsi="Times New Roman"/>
          <w:szCs w:val="24"/>
        </w:rPr>
        <w:t>ca</w:t>
      </w:r>
    </w:p>
    <w:p w14:paraId="69FBBFAD" w14:textId="77777777" w:rsidR="00362332" w:rsidRPr="00362332" w:rsidRDefault="00362332" w:rsidP="00362332">
      <w:pPr>
        <w:rPr>
          <w:rFonts w:ascii="Times New Roman" w:hAnsi="Times New Roman"/>
          <w:szCs w:val="24"/>
        </w:rPr>
      </w:pPr>
    </w:p>
    <w:p w14:paraId="79F539CB" w14:textId="2E14ACCD" w:rsidR="00362332" w:rsidRPr="00362332" w:rsidRDefault="00362332" w:rsidP="00362332">
      <w:pPr>
        <w:rPr>
          <w:rFonts w:ascii="Times New Roman" w:hAnsi="Times New Roman"/>
          <w:szCs w:val="24"/>
        </w:rPr>
      </w:pPr>
      <w:r w:rsidRPr="00362332">
        <w:rPr>
          <w:rFonts w:ascii="Times New Roman" w:hAnsi="Times New Roman"/>
          <w:szCs w:val="24"/>
        </w:rPr>
        <w:t xml:space="preserve">NOTICED ON: </w:t>
      </w:r>
      <w:r w:rsidR="001E49D1">
        <w:rPr>
          <w:rFonts w:ascii="Times New Roman" w:hAnsi="Times New Roman"/>
          <w:szCs w:val="24"/>
        </w:rPr>
        <w:t>October 16</w:t>
      </w:r>
      <w:r w:rsidRPr="00362332">
        <w:rPr>
          <w:rFonts w:ascii="Times New Roman" w:hAnsi="Times New Roman"/>
          <w:szCs w:val="24"/>
        </w:rPr>
        <w:t xml:space="preserve">, 2023, at </w:t>
      </w:r>
      <w:r>
        <w:rPr>
          <w:rFonts w:ascii="Times New Roman" w:hAnsi="Times New Roman"/>
          <w:szCs w:val="24"/>
        </w:rPr>
        <w:t>1</w:t>
      </w:r>
      <w:r w:rsidRPr="00362332">
        <w:rPr>
          <w:rFonts w:ascii="Times New Roman" w:hAnsi="Times New Roman"/>
          <w:szCs w:val="24"/>
        </w:rPr>
        <w:t>:0</w:t>
      </w:r>
      <w:r w:rsidR="001E49D1">
        <w:rPr>
          <w:rFonts w:ascii="Times New Roman" w:hAnsi="Times New Roman"/>
          <w:szCs w:val="24"/>
        </w:rPr>
        <w:t>5</w:t>
      </w:r>
      <w:r w:rsidRPr="00362332">
        <w:rPr>
          <w:rFonts w:ascii="Times New Roman" w:hAnsi="Times New Roman"/>
          <w:szCs w:val="24"/>
        </w:rPr>
        <w:t xml:space="preserve"> </w:t>
      </w:r>
      <w:r w:rsidR="001E49D1">
        <w:rPr>
          <w:rFonts w:ascii="Times New Roman" w:hAnsi="Times New Roman"/>
          <w:szCs w:val="24"/>
        </w:rPr>
        <w:t>p</w:t>
      </w:r>
      <w:r w:rsidRPr="00362332">
        <w:rPr>
          <w:rFonts w:ascii="Times New Roman" w:hAnsi="Times New Roman"/>
          <w:szCs w:val="24"/>
        </w:rPr>
        <w:t>.m., pursuant to 15.103(c), Ordinance Code.</w:t>
      </w:r>
    </w:p>
    <w:p w14:paraId="4FB71ACE" w14:textId="77777777" w:rsidR="00362332" w:rsidRPr="00362332" w:rsidRDefault="00362332" w:rsidP="00362332">
      <w:pPr>
        <w:rPr>
          <w:rFonts w:ascii="Times New Roman" w:hAnsi="Times New Roman"/>
          <w:sz w:val="20"/>
        </w:rPr>
      </w:pPr>
    </w:p>
    <w:p w14:paraId="3E8C26A1" w14:textId="77777777" w:rsidR="00362332" w:rsidRPr="00362332" w:rsidRDefault="00362332" w:rsidP="00362332">
      <w:pPr>
        <w:rPr>
          <w:rFonts w:ascii="Times New Roman" w:hAnsi="Times New Roman"/>
          <w:sz w:val="20"/>
        </w:rPr>
      </w:pPr>
    </w:p>
    <w:p w14:paraId="21B2C781" w14:textId="77777777" w:rsidR="00362332" w:rsidRPr="00362332" w:rsidRDefault="00362332" w:rsidP="00362332">
      <w:pPr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cc:</w:t>
      </w:r>
      <w:r w:rsidRPr="00362332">
        <w:rPr>
          <w:rFonts w:ascii="Times New Roman" w:hAnsi="Times New Roman"/>
          <w:sz w:val="20"/>
        </w:rPr>
        <w:tab/>
        <w:t>Council Members and Staff</w:t>
      </w:r>
    </w:p>
    <w:p w14:paraId="629C719C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Margaret “Peggy” Sidman, Director/Council Secretary</w:t>
      </w:r>
    </w:p>
    <w:p w14:paraId="26BF4E08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Merriane Lahmeur, Chief, Legislative Services Division</w:t>
      </w:r>
    </w:p>
    <w:p w14:paraId="14215303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Teresa Eichner, Chief, Public Information Division</w:t>
      </w:r>
    </w:p>
    <w:p w14:paraId="5D7A6637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Yvonne Mitchell, Chief, Administrative Services Division</w:t>
      </w:r>
    </w:p>
    <w:p w14:paraId="3BB03ACD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Jeff Clements, Chief, Research Division</w:t>
      </w:r>
    </w:p>
    <w:p w14:paraId="72CC96BF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CITYC@COJ.NET</w:t>
      </w:r>
    </w:p>
    <w:p w14:paraId="2DC01A25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Electronic Notice Kiosk – 1st Floor City Hall</w:t>
      </w:r>
    </w:p>
    <w:p w14:paraId="3DB7C18D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Public Notice System – City Council Web Page</w:t>
      </w:r>
    </w:p>
    <w:p w14:paraId="4D891C55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Media Box</w:t>
      </w:r>
    </w:p>
    <w:p w14:paraId="1B2E0950" w14:textId="2010C81D" w:rsidR="005F6E3D" w:rsidRPr="006243D7" w:rsidRDefault="00362332" w:rsidP="00362332">
      <w:pPr>
        <w:ind w:firstLine="720"/>
        <w:rPr>
          <w:sz w:val="16"/>
          <w:szCs w:val="16"/>
        </w:rPr>
      </w:pPr>
      <w:r w:rsidRPr="00362332">
        <w:rPr>
          <w:rFonts w:ascii="Times New Roman" w:hAnsi="Times New Roman"/>
          <w:sz w:val="20"/>
        </w:rPr>
        <w:t>File Copy</w:t>
      </w:r>
    </w:p>
    <w:sectPr w:rsidR="005F6E3D" w:rsidRPr="006243D7" w:rsidSect="004D72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80F05" w14:textId="77777777" w:rsidR="0023685C" w:rsidRDefault="0023685C">
      <w:r>
        <w:separator/>
      </w:r>
    </w:p>
  </w:endnote>
  <w:endnote w:type="continuationSeparator" w:id="0">
    <w:p w14:paraId="1A3CA235" w14:textId="77777777" w:rsidR="0023685C" w:rsidRDefault="00236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B29B2" w14:textId="77777777" w:rsidR="00003DC4" w:rsidRDefault="00003D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CBC0B" w14:textId="77777777" w:rsidR="00003DC4" w:rsidRDefault="00003D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BB615" w14:textId="77777777" w:rsidR="00003DC4" w:rsidRDefault="00003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81455" w14:textId="77777777" w:rsidR="0023685C" w:rsidRDefault="0023685C">
      <w:r>
        <w:separator/>
      </w:r>
    </w:p>
  </w:footnote>
  <w:footnote w:type="continuationSeparator" w:id="0">
    <w:p w14:paraId="347D394A" w14:textId="77777777" w:rsidR="0023685C" w:rsidRDefault="00236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34206" w14:textId="6614E593" w:rsidR="00003DC4" w:rsidRDefault="00003D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1E0" w:firstRow="1" w:lastRow="1" w:firstColumn="1" w:lastColumn="1" w:noHBand="0" w:noVBand="0"/>
    </w:tblPr>
    <w:tblGrid>
      <w:gridCol w:w="3073"/>
      <w:gridCol w:w="3152"/>
      <w:gridCol w:w="3135"/>
    </w:tblGrid>
    <w:tr w:rsidR="0023685C" w:rsidRPr="000B58DE" w14:paraId="13A4EF23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0A78E3F7" w14:textId="5671BE96" w:rsidR="0023685C" w:rsidRPr="000B58DE" w:rsidRDefault="0023685C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330" w:type="dxa"/>
          <w:shd w:val="clear" w:color="auto" w:fill="auto"/>
        </w:tcPr>
        <w:p w14:paraId="5ACE3BB1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noProof/>
              <w:sz w:val="20"/>
            </w:rPr>
            <w:drawing>
              <wp:inline distT="0" distB="0" distL="0" distR="0" wp14:anchorId="63FE98F5" wp14:editId="393EE64A">
                <wp:extent cx="902335" cy="87884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2341" t="-876" r="-2341" b="-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2335" cy="878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4D4E1A6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294" w:type="dxa"/>
          <w:shd w:val="clear" w:color="auto" w:fill="auto"/>
        </w:tcPr>
        <w:p w14:paraId="65E169CE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20"/>
            </w:rPr>
          </w:pPr>
        </w:p>
      </w:tc>
    </w:tr>
    <w:tr w:rsidR="0023685C" w:rsidRPr="000B58DE" w14:paraId="1D711F5E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3976C963" w14:textId="77777777" w:rsidR="0023685C" w:rsidRPr="000B58DE" w:rsidRDefault="0023685C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330" w:type="dxa"/>
          <w:shd w:val="clear" w:color="auto" w:fill="auto"/>
        </w:tcPr>
        <w:p w14:paraId="1D18B33C" w14:textId="77777777" w:rsidR="0023685C" w:rsidRPr="000B58DE" w:rsidRDefault="0023685C" w:rsidP="000B58DE">
          <w:pPr>
            <w:jc w:val="center"/>
            <w:rPr>
              <w:rFonts w:ascii="Arial" w:hAnsi="Arial" w:cs="Arial"/>
              <w:b/>
              <w:sz w:val="20"/>
            </w:rPr>
          </w:pPr>
          <w:r w:rsidRPr="000B58DE">
            <w:rPr>
              <w:rFonts w:ascii="Arial" w:hAnsi="Arial" w:cs="Arial"/>
              <w:b/>
              <w:sz w:val="20"/>
            </w:rPr>
            <w:t>OFFICE OF THE CITY COUNCIL</w:t>
          </w:r>
        </w:p>
        <w:p w14:paraId="57A0B739" w14:textId="77777777" w:rsidR="0023685C" w:rsidRPr="000B58DE" w:rsidRDefault="0023685C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294" w:type="dxa"/>
          <w:shd w:val="clear" w:color="auto" w:fill="auto"/>
        </w:tcPr>
        <w:p w14:paraId="4BA1E8E9" w14:textId="77777777" w:rsidR="0023685C" w:rsidRPr="000B58DE" w:rsidRDefault="0023685C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</w:tr>
    <w:tr w:rsidR="0023685C" w:rsidRPr="000B58DE" w14:paraId="247EB034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17CD2222" w14:textId="77777777" w:rsidR="0023685C" w:rsidRDefault="0023685C" w:rsidP="003353D8">
          <w:pPr>
            <w:tabs>
              <w:tab w:val="left" w:pos="810"/>
              <w:tab w:val="center" w:pos="1548"/>
            </w:tabs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ab/>
          </w:r>
        </w:p>
        <w:p w14:paraId="33A322AE" w14:textId="0D042BED" w:rsidR="0023685C" w:rsidRDefault="00F555DF" w:rsidP="00AA2CCB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COUNCIL </w:t>
          </w:r>
          <w:r w:rsidR="0023685C">
            <w:rPr>
              <w:rFonts w:ascii="Arial" w:hAnsi="Arial" w:cs="Arial"/>
              <w:sz w:val="16"/>
              <w:szCs w:val="16"/>
            </w:rPr>
            <w:t xml:space="preserve">MEMBER </w:t>
          </w:r>
          <w:r>
            <w:rPr>
              <w:rFonts w:ascii="Arial" w:hAnsi="Arial" w:cs="Arial"/>
              <w:sz w:val="16"/>
              <w:szCs w:val="16"/>
            </w:rPr>
            <w:t xml:space="preserve">MATT </w:t>
          </w:r>
          <w:r w:rsidR="0023685C">
            <w:rPr>
              <w:rFonts w:ascii="Arial" w:hAnsi="Arial" w:cs="Arial"/>
              <w:sz w:val="16"/>
              <w:szCs w:val="16"/>
            </w:rPr>
            <w:t>CARLUCCI</w:t>
          </w:r>
        </w:p>
        <w:p w14:paraId="14764D1F" w14:textId="77777777" w:rsidR="0023685C" w:rsidRPr="006859E3" w:rsidRDefault="0023685C" w:rsidP="00AA2CCB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AT-</w:t>
          </w:r>
          <w:proofErr w:type="gramStart"/>
          <w:r>
            <w:rPr>
              <w:rFonts w:ascii="Arial" w:hAnsi="Arial" w:cs="Arial"/>
              <w:sz w:val="16"/>
              <w:szCs w:val="16"/>
            </w:rPr>
            <w:t>LARGE ,GROUP</w:t>
          </w:r>
          <w:proofErr w:type="gramEnd"/>
          <w:r>
            <w:rPr>
              <w:rFonts w:ascii="Arial" w:hAnsi="Arial" w:cs="Arial"/>
              <w:sz w:val="16"/>
              <w:szCs w:val="16"/>
            </w:rPr>
            <w:t xml:space="preserve"> 4</w:t>
          </w:r>
        </w:p>
      </w:tc>
      <w:tc>
        <w:tcPr>
          <w:tcW w:w="3330" w:type="dxa"/>
          <w:shd w:val="clear" w:color="auto" w:fill="auto"/>
        </w:tcPr>
        <w:p w14:paraId="197964EC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61217039" w14:textId="77777777" w:rsidR="0023685C" w:rsidRDefault="0023685C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0B58DE">
            <w:rPr>
              <w:rFonts w:ascii="Arial" w:hAnsi="Arial" w:cs="Arial"/>
              <w:sz w:val="16"/>
              <w:szCs w:val="16"/>
            </w:rPr>
            <w:t>SUITE 425, CITY HALL</w:t>
          </w:r>
        </w:p>
        <w:p w14:paraId="5ADB2747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117 WEST DUVAL STREET JACKSONVILLE, FLORIDA 32202</w:t>
          </w:r>
        </w:p>
      </w:tc>
    </w:tr>
    <w:tr w:rsidR="0023685C" w:rsidRPr="000B58DE" w14:paraId="144A214D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2B3A7377" w14:textId="77777777" w:rsidR="0023685C" w:rsidRPr="000B58DE" w:rsidRDefault="0023685C" w:rsidP="000E7985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FFICE (904) 255-5159</w:t>
          </w:r>
        </w:p>
      </w:tc>
      <w:tc>
        <w:tcPr>
          <w:tcW w:w="3330" w:type="dxa"/>
          <w:shd w:val="clear" w:color="auto" w:fill="auto"/>
        </w:tcPr>
        <w:p w14:paraId="7C6C5506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6306BB3E" w14:textId="77777777" w:rsidR="0023685C" w:rsidRPr="000B58DE" w:rsidRDefault="0023685C" w:rsidP="00024A61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E-MAIL: MCarlucci@COJ.NET</w:t>
          </w:r>
        </w:p>
      </w:tc>
    </w:tr>
    <w:tr w:rsidR="0023685C" w:rsidRPr="000B58DE" w14:paraId="2197E321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7AEC5066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FAX (904) 255-5230</w:t>
          </w:r>
        </w:p>
      </w:tc>
      <w:tc>
        <w:tcPr>
          <w:tcW w:w="3330" w:type="dxa"/>
          <w:shd w:val="clear" w:color="auto" w:fill="auto"/>
        </w:tcPr>
        <w:p w14:paraId="56D5598E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51D98A35" w14:textId="77777777" w:rsidR="0023685C" w:rsidRPr="000B58DE" w:rsidRDefault="0023685C" w:rsidP="00B63837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</w:tr>
    <w:tr w:rsidR="0023685C" w:rsidRPr="000B58DE" w14:paraId="2B31A34B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5AF13497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330" w:type="dxa"/>
          <w:shd w:val="clear" w:color="auto" w:fill="auto"/>
        </w:tcPr>
        <w:p w14:paraId="727B6942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0381F21B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</w:tr>
  </w:tbl>
  <w:p w14:paraId="2A52318A" w14:textId="4AB817F0" w:rsidR="0023685C" w:rsidRDefault="0023685C" w:rsidP="002C27F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E95E2" w14:textId="6E5FA39E" w:rsidR="00003DC4" w:rsidRDefault="00003D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mailMerge>
    <w:mainDocumentType w:val="formLetters"/>
    <w:dataType w:val="textFile"/>
    <w:activeRecord w:val="-1"/>
    <w:odso/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MDE0NLYwMDEyMTBS0lEKTi0uzszPAykwrAUATSkvLywAAAA="/>
  </w:docVars>
  <w:rsids>
    <w:rsidRoot w:val="00CB7C4F"/>
    <w:rsid w:val="00003B65"/>
    <w:rsid w:val="00003DC4"/>
    <w:rsid w:val="00007684"/>
    <w:rsid w:val="00014637"/>
    <w:rsid w:val="00017FDD"/>
    <w:rsid w:val="00021A94"/>
    <w:rsid w:val="00024A61"/>
    <w:rsid w:val="00024D94"/>
    <w:rsid w:val="00027F9E"/>
    <w:rsid w:val="0003745F"/>
    <w:rsid w:val="00045173"/>
    <w:rsid w:val="00056A80"/>
    <w:rsid w:val="00064641"/>
    <w:rsid w:val="000672E3"/>
    <w:rsid w:val="00070A13"/>
    <w:rsid w:val="00083E40"/>
    <w:rsid w:val="00096A38"/>
    <w:rsid w:val="00097DF0"/>
    <w:rsid w:val="000B1429"/>
    <w:rsid w:val="000B58DE"/>
    <w:rsid w:val="000D253F"/>
    <w:rsid w:val="000D5EE4"/>
    <w:rsid w:val="000E7985"/>
    <w:rsid w:val="000F0ABE"/>
    <w:rsid w:val="0010118C"/>
    <w:rsid w:val="0010488C"/>
    <w:rsid w:val="00105BBB"/>
    <w:rsid w:val="00125CE5"/>
    <w:rsid w:val="001275CC"/>
    <w:rsid w:val="001308D4"/>
    <w:rsid w:val="001446C4"/>
    <w:rsid w:val="00154C89"/>
    <w:rsid w:val="0016046A"/>
    <w:rsid w:val="0016692C"/>
    <w:rsid w:val="00174931"/>
    <w:rsid w:val="00175287"/>
    <w:rsid w:val="00176383"/>
    <w:rsid w:val="00177012"/>
    <w:rsid w:val="00180C14"/>
    <w:rsid w:val="0018184B"/>
    <w:rsid w:val="00186C23"/>
    <w:rsid w:val="001902BD"/>
    <w:rsid w:val="00197A87"/>
    <w:rsid w:val="001A615F"/>
    <w:rsid w:val="001B1736"/>
    <w:rsid w:val="001D0568"/>
    <w:rsid w:val="001D5320"/>
    <w:rsid w:val="001E12CD"/>
    <w:rsid w:val="001E3093"/>
    <w:rsid w:val="001E453A"/>
    <w:rsid w:val="001E49D1"/>
    <w:rsid w:val="001E4BC3"/>
    <w:rsid w:val="001E59DF"/>
    <w:rsid w:val="001E6F8C"/>
    <w:rsid w:val="00215A9E"/>
    <w:rsid w:val="00216C6D"/>
    <w:rsid w:val="002175DE"/>
    <w:rsid w:val="00225AD6"/>
    <w:rsid w:val="002321C4"/>
    <w:rsid w:val="0023685C"/>
    <w:rsid w:val="00236CD9"/>
    <w:rsid w:val="002504FA"/>
    <w:rsid w:val="00264FF8"/>
    <w:rsid w:val="00270920"/>
    <w:rsid w:val="00276342"/>
    <w:rsid w:val="00293E75"/>
    <w:rsid w:val="002962B6"/>
    <w:rsid w:val="002A25FA"/>
    <w:rsid w:val="002A3489"/>
    <w:rsid w:val="002A4A86"/>
    <w:rsid w:val="002B1F6B"/>
    <w:rsid w:val="002C27F5"/>
    <w:rsid w:val="002C4943"/>
    <w:rsid w:val="002C6A30"/>
    <w:rsid w:val="002D3965"/>
    <w:rsid w:val="002D55D5"/>
    <w:rsid w:val="0030356E"/>
    <w:rsid w:val="00317396"/>
    <w:rsid w:val="00323181"/>
    <w:rsid w:val="003353D8"/>
    <w:rsid w:val="0034253E"/>
    <w:rsid w:val="00343085"/>
    <w:rsid w:val="0035024F"/>
    <w:rsid w:val="003516E6"/>
    <w:rsid w:val="00362332"/>
    <w:rsid w:val="00362E8B"/>
    <w:rsid w:val="003734B8"/>
    <w:rsid w:val="00381DA7"/>
    <w:rsid w:val="00391F31"/>
    <w:rsid w:val="003B367E"/>
    <w:rsid w:val="003C6649"/>
    <w:rsid w:val="003C6946"/>
    <w:rsid w:val="003D5133"/>
    <w:rsid w:val="003E49DA"/>
    <w:rsid w:val="003E7892"/>
    <w:rsid w:val="00407613"/>
    <w:rsid w:val="00411E03"/>
    <w:rsid w:val="00427CC3"/>
    <w:rsid w:val="00436BA1"/>
    <w:rsid w:val="00446AD2"/>
    <w:rsid w:val="004502DA"/>
    <w:rsid w:val="004736B2"/>
    <w:rsid w:val="00483919"/>
    <w:rsid w:val="00483D13"/>
    <w:rsid w:val="004A03CA"/>
    <w:rsid w:val="004A432D"/>
    <w:rsid w:val="004B3B3C"/>
    <w:rsid w:val="004B7B7D"/>
    <w:rsid w:val="004C1310"/>
    <w:rsid w:val="004C172D"/>
    <w:rsid w:val="004C318F"/>
    <w:rsid w:val="004C399D"/>
    <w:rsid w:val="004D215D"/>
    <w:rsid w:val="004D3094"/>
    <w:rsid w:val="004D431D"/>
    <w:rsid w:val="004D7207"/>
    <w:rsid w:val="004E087C"/>
    <w:rsid w:val="004E204F"/>
    <w:rsid w:val="004E41FE"/>
    <w:rsid w:val="004E4287"/>
    <w:rsid w:val="005002C7"/>
    <w:rsid w:val="00526641"/>
    <w:rsid w:val="00542571"/>
    <w:rsid w:val="005509AB"/>
    <w:rsid w:val="00551709"/>
    <w:rsid w:val="00557BD8"/>
    <w:rsid w:val="00562E05"/>
    <w:rsid w:val="00574223"/>
    <w:rsid w:val="00585AB5"/>
    <w:rsid w:val="00586255"/>
    <w:rsid w:val="00591DDA"/>
    <w:rsid w:val="005A2847"/>
    <w:rsid w:val="005A2AD1"/>
    <w:rsid w:val="005B296C"/>
    <w:rsid w:val="005E24AE"/>
    <w:rsid w:val="005F1532"/>
    <w:rsid w:val="005F5267"/>
    <w:rsid w:val="005F6E3D"/>
    <w:rsid w:val="005F7938"/>
    <w:rsid w:val="00604163"/>
    <w:rsid w:val="00617F03"/>
    <w:rsid w:val="006243D7"/>
    <w:rsid w:val="006269B1"/>
    <w:rsid w:val="006339D3"/>
    <w:rsid w:val="00637B9A"/>
    <w:rsid w:val="00656849"/>
    <w:rsid w:val="00660C44"/>
    <w:rsid w:val="00675CE2"/>
    <w:rsid w:val="006848F8"/>
    <w:rsid w:val="006859E3"/>
    <w:rsid w:val="00685EE1"/>
    <w:rsid w:val="006941CF"/>
    <w:rsid w:val="006A71A2"/>
    <w:rsid w:val="006A7D01"/>
    <w:rsid w:val="006B1459"/>
    <w:rsid w:val="006B14C6"/>
    <w:rsid w:val="006B775A"/>
    <w:rsid w:val="006C2183"/>
    <w:rsid w:val="006C39B0"/>
    <w:rsid w:val="006C60FD"/>
    <w:rsid w:val="00712277"/>
    <w:rsid w:val="00715416"/>
    <w:rsid w:val="0071770A"/>
    <w:rsid w:val="007223D3"/>
    <w:rsid w:val="00722B9A"/>
    <w:rsid w:val="007253D2"/>
    <w:rsid w:val="00727FCD"/>
    <w:rsid w:val="00730CC9"/>
    <w:rsid w:val="00731955"/>
    <w:rsid w:val="007346AC"/>
    <w:rsid w:val="00735EB5"/>
    <w:rsid w:val="00742D2D"/>
    <w:rsid w:val="00745521"/>
    <w:rsid w:val="00746F74"/>
    <w:rsid w:val="0075519C"/>
    <w:rsid w:val="00767626"/>
    <w:rsid w:val="00776869"/>
    <w:rsid w:val="00782E20"/>
    <w:rsid w:val="0078485F"/>
    <w:rsid w:val="00785BF8"/>
    <w:rsid w:val="007930F2"/>
    <w:rsid w:val="007A0A08"/>
    <w:rsid w:val="007A5B7C"/>
    <w:rsid w:val="007A7833"/>
    <w:rsid w:val="007B252B"/>
    <w:rsid w:val="007C312F"/>
    <w:rsid w:val="007D2BFA"/>
    <w:rsid w:val="007D4AF4"/>
    <w:rsid w:val="007D5E50"/>
    <w:rsid w:val="007E00D9"/>
    <w:rsid w:val="007E61B1"/>
    <w:rsid w:val="007E6C0F"/>
    <w:rsid w:val="007F0FB9"/>
    <w:rsid w:val="007F488F"/>
    <w:rsid w:val="00810B55"/>
    <w:rsid w:val="00810CD7"/>
    <w:rsid w:val="00812622"/>
    <w:rsid w:val="008155B7"/>
    <w:rsid w:val="0083208F"/>
    <w:rsid w:val="00842BC5"/>
    <w:rsid w:val="00852F1B"/>
    <w:rsid w:val="00862B6D"/>
    <w:rsid w:val="0087018F"/>
    <w:rsid w:val="00870F51"/>
    <w:rsid w:val="008777C9"/>
    <w:rsid w:val="00883201"/>
    <w:rsid w:val="0088542E"/>
    <w:rsid w:val="00887F92"/>
    <w:rsid w:val="00890BD6"/>
    <w:rsid w:val="008A41EF"/>
    <w:rsid w:val="008B50E8"/>
    <w:rsid w:val="008C3F42"/>
    <w:rsid w:val="008D23FB"/>
    <w:rsid w:val="00917507"/>
    <w:rsid w:val="00930167"/>
    <w:rsid w:val="00941801"/>
    <w:rsid w:val="0094397E"/>
    <w:rsid w:val="009569FD"/>
    <w:rsid w:val="0096151B"/>
    <w:rsid w:val="00963386"/>
    <w:rsid w:val="00967C63"/>
    <w:rsid w:val="0097719E"/>
    <w:rsid w:val="00980EEC"/>
    <w:rsid w:val="0098751A"/>
    <w:rsid w:val="00995CE1"/>
    <w:rsid w:val="009973ED"/>
    <w:rsid w:val="009A0E73"/>
    <w:rsid w:val="009A37CB"/>
    <w:rsid w:val="009A494A"/>
    <w:rsid w:val="009A4C35"/>
    <w:rsid w:val="009A5480"/>
    <w:rsid w:val="009A7E3F"/>
    <w:rsid w:val="009B1407"/>
    <w:rsid w:val="009B26E0"/>
    <w:rsid w:val="009D512C"/>
    <w:rsid w:val="009E60D0"/>
    <w:rsid w:val="009E7715"/>
    <w:rsid w:val="009F1B2F"/>
    <w:rsid w:val="009F2F30"/>
    <w:rsid w:val="009F6062"/>
    <w:rsid w:val="00A06A17"/>
    <w:rsid w:val="00A15D25"/>
    <w:rsid w:val="00A3200A"/>
    <w:rsid w:val="00A40F53"/>
    <w:rsid w:val="00A42777"/>
    <w:rsid w:val="00A43C3A"/>
    <w:rsid w:val="00A528E8"/>
    <w:rsid w:val="00A57439"/>
    <w:rsid w:val="00A57B16"/>
    <w:rsid w:val="00A62856"/>
    <w:rsid w:val="00A70BAC"/>
    <w:rsid w:val="00A71EDA"/>
    <w:rsid w:val="00A739B8"/>
    <w:rsid w:val="00A7463B"/>
    <w:rsid w:val="00A85EB2"/>
    <w:rsid w:val="00A86D2A"/>
    <w:rsid w:val="00AA2CCB"/>
    <w:rsid w:val="00AA3493"/>
    <w:rsid w:val="00AA593F"/>
    <w:rsid w:val="00AA6E55"/>
    <w:rsid w:val="00AC5157"/>
    <w:rsid w:val="00AE398A"/>
    <w:rsid w:val="00AF4714"/>
    <w:rsid w:val="00AF6652"/>
    <w:rsid w:val="00AF7C6B"/>
    <w:rsid w:val="00B04F2E"/>
    <w:rsid w:val="00B16EFE"/>
    <w:rsid w:val="00B17753"/>
    <w:rsid w:val="00B40428"/>
    <w:rsid w:val="00B5391A"/>
    <w:rsid w:val="00B62371"/>
    <w:rsid w:val="00B63837"/>
    <w:rsid w:val="00B71333"/>
    <w:rsid w:val="00B74497"/>
    <w:rsid w:val="00B762A3"/>
    <w:rsid w:val="00B96A73"/>
    <w:rsid w:val="00BB6482"/>
    <w:rsid w:val="00BC0FEC"/>
    <w:rsid w:val="00BD5ACF"/>
    <w:rsid w:val="00BD7AC2"/>
    <w:rsid w:val="00BE19C6"/>
    <w:rsid w:val="00BE34B7"/>
    <w:rsid w:val="00BE47EF"/>
    <w:rsid w:val="00BE7D43"/>
    <w:rsid w:val="00BF63F9"/>
    <w:rsid w:val="00C02EF2"/>
    <w:rsid w:val="00C045A9"/>
    <w:rsid w:val="00C0538F"/>
    <w:rsid w:val="00C347B8"/>
    <w:rsid w:val="00C35257"/>
    <w:rsid w:val="00C43915"/>
    <w:rsid w:val="00C52106"/>
    <w:rsid w:val="00C7514C"/>
    <w:rsid w:val="00C80782"/>
    <w:rsid w:val="00C81680"/>
    <w:rsid w:val="00C84A4D"/>
    <w:rsid w:val="00C94292"/>
    <w:rsid w:val="00CB39C1"/>
    <w:rsid w:val="00CB7C4F"/>
    <w:rsid w:val="00CD5D57"/>
    <w:rsid w:val="00CE0382"/>
    <w:rsid w:val="00CE6AAA"/>
    <w:rsid w:val="00CF49F9"/>
    <w:rsid w:val="00CF5A06"/>
    <w:rsid w:val="00D0014B"/>
    <w:rsid w:val="00D06B78"/>
    <w:rsid w:val="00D113F5"/>
    <w:rsid w:val="00D20557"/>
    <w:rsid w:val="00D20C32"/>
    <w:rsid w:val="00D603B7"/>
    <w:rsid w:val="00D8058F"/>
    <w:rsid w:val="00D91DF6"/>
    <w:rsid w:val="00DA616F"/>
    <w:rsid w:val="00DA643F"/>
    <w:rsid w:val="00DB10F0"/>
    <w:rsid w:val="00DC0803"/>
    <w:rsid w:val="00DD22C2"/>
    <w:rsid w:val="00DE5EA4"/>
    <w:rsid w:val="00DF7499"/>
    <w:rsid w:val="00E00EE4"/>
    <w:rsid w:val="00E042B0"/>
    <w:rsid w:val="00E054FF"/>
    <w:rsid w:val="00E16681"/>
    <w:rsid w:val="00E219D3"/>
    <w:rsid w:val="00E21C38"/>
    <w:rsid w:val="00E249DA"/>
    <w:rsid w:val="00E25CBC"/>
    <w:rsid w:val="00E3380B"/>
    <w:rsid w:val="00E37B3C"/>
    <w:rsid w:val="00E422B2"/>
    <w:rsid w:val="00E45E34"/>
    <w:rsid w:val="00E518D6"/>
    <w:rsid w:val="00E52215"/>
    <w:rsid w:val="00E52FD1"/>
    <w:rsid w:val="00E549DA"/>
    <w:rsid w:val="00E57F93"/>
    <w:rsid w:val="00E81635"/>
    <w:rsid w:val="00E83E4C"/>
    <w:rsid w:val="00E84523"/>
    <w:rsid w:val="00E96353"/>
    <w:rsid w:val="00EA011E"/>
    <w:rsid w:val="00EA22E1"/>
    <w:rsid w:val="00EA706D"/>
    <w:rsid w:val="00EB76E5"/>
    <w:rsid w:val="00ED27FC"/>
    <w:rsid w:val="00EE4A94"/>
    <w:rsid w:val="00EF5C96"/>
    <w:rsid w:val="00EF5E43"/>
    <w:rsid w:val="00F03013"/>
    <w:rsid w:val="00F11708"/>
    <w:rsid w:val="00F248F1"/>
    <w:rsid w:val="00F30C20"/>
    <w:rsid w:val="00F3280C"/>
    <w:rsid w:val="00F346F0"/>
    <w:rsid w:val="00F370AB"/>
    <w:rsid w:val="00F53E1C"/>
    <w:rsid w:val="00F54C46"/>
    <w:rsid w:val="00F555DF"/>
    <w:rsid w:val="00F65C31"/>
    <w:rsid w:val="00F70EFE"/>
    <w:rsid w:val="00F74704"/>
    <w:rsid w:val="00F82FB7"/>
    <w:rsid w:val="00F833C3"/>
    <w:rsid w:val="00FB6BE3"/>
    <w:rsid w:val="00FE1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7DA8457F"/>
  <w15:docId w15:val="{A1D0F586-9364-4BD5-AF16-A7A022B8B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Footlight MT Light" w:hAnsi="Footlight MT Ligh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B7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5F6E3D"/>
  </w:style>
  <w:style w:type="paragraph" w:styleId="BodyText">
    <w:name w:val="Body Text"/>
    <w:basedOn w:val="Normal"/>
    <w:rsid w:val="005F6E3D"/>
    <w:pPr>
      <w:spacing w:after="120"/>
    </w:pPr>
  </w:style>
  <w:style w:type="paragraph" w:styleId="Signature">
    <w:name w:val="Signature"/>
    <w:basedOn w:val="Normal"/>
    <w:rsid w:val="005F6E3D"/>
  </w:style>
  <w:style w:type="paragraph" w:styleId="Closing">
    <w:name w:val="Closing"/>
    <w:basedOn w:val="Normal"/>
    <w:rsid w:val="005F6E3D"/>
  </w:style>
  <w:style w:type="paragraph" w:styleId="Header">
    <w:name w:val="header"/>
    <w:basedOn w:val="Normal"/>
    <w:rsid w:val="002C27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27F5"/>
    <w:pPr>
      <w:tabs>
        <w:tab w:val="center" w:pos="4320"/>
        <w:tab w:val="right" w:pos="8640"/>
      </w:tabs>
    </w:pPr>
  </w:style>
  <w:style w:type="character" w:styleId="Hyperlink">
    <w:name w:val="Hyperlink"/>
    <w:rsid w:val="00A71EDA"/>
    <w:rPr>
      <w:color w:val="0000FF"/>
      <w:u w:val="single"/>
    </w:rPr>
  </w:style>
  <w:style w:type="paragraph" w:styleId="BalloonText">
    <w:name w:val="Balloon Text"/>
    <w:basedOn w:val="Normal"/>
    <w:semiHidden/>
    <w:rsid w:val="00AA6E5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623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1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raT@coj.net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184</Characters>
  <Application>Microsoft Office Word</Application>
  <DocSecurity>0</DocSecurity>
  <Lines>4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Ryan</dc:creator>
  <cp:lastModifiedBy>Armstrong, Cory</cp:lastModifiedBy>
  <cp:revision>2</cp:revision>
  <cp:lastPrinted>2023-06-20T14:45:00Z</cp:lastPrinted>
  <dcterms:created xsi:type="dcterms:W3CDTF">2023-10-23T13:53:00Z</dcterms:created>
  <dcterms:modified xsi:type="dcterms:W3CDTF">2023-10-23T13:53:00Z</dcterms:modified>
</cp:coreProperties>
</file>